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6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w:rsidR="00061A4B" w14:paraId="072673B1" w14:textId="77777777" w:rsidTr="6CFCA63A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699B41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right w:val="single" w:sz="12" w:space="0" w:color="auto"/>
            </w:tcBorders>
          </w:tcPr>
          <w:p w14:paraId="672A6659" w14:textId="11A856BB" w:rsidR="00061A4B" w:rsidRDefault="7DCC1603" w:rsidP="0A6CA8DC">
            <w:pPr>
              <w:rPr>
                <w:rFonts w:ascii="Arial" w:hAnsi="Arial" w:cs="Arial"/>
                <w:sz w:val="18"/>
                <w:szCs w:val="18"/>
              </w:rPr>
            </w:pPr>
            <w:r w:rsidRPr="0A6CA8DC">
              <w:rPr>
                <w:rFonts w:ascii="Arial" w:hAnsi="Arial" w:cs="Arial"/>
                <w:sz w:val="18"/>
                <w:szCs w:val="18"/>
              </w:rPr>
              <w:t>Sponsor Add Plan</w:t>
            </w:r>
          </w:p>
        </w:tc>
        <w:tc>
          <w:tcPr>
            <w:tcW w:w="3510" w:type="dxa"/>
            <w:vMerge w:val="restart"/>
            <w:tcBorders>
              <w:top w:val="single" w:sz="12" w:space="0" w:color="auto"/>
              <w:right w:val="single" w:sz="12" w:space="0" w:color="auto"/>
            </w:tcBorders>
          </w:tcPr>
          <w:p w14:paraId="32C09F17" w14:textId="77777777" w:rsidR="00061A4B" w:rsidRDefault="00061A4B" w:rsidP="00C174B9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14:paraId="0E132E71" w14:textId="1BE15803" w:rsidR="00061A4B" w:rsidRDefault="26987263" w:rsidP="56D5FFA7">
            <w:pPr>
              <w:tabs>
                <w:tab w:val="left" w:pos="2862"/>
              </w:tabs>
              <w:ind w:left="522"/>
              <w:rPr>
                <w:rFonts w:ascii="Wingdings" w:eastAsia="Wingdings" w:hAnsi="Wingdings" w:cs="Wingdings"/>
                <w:b/>
                <w:bCs/>
                <w:sz w:val="18"/>
                <w:szCs w:val="18"/>
              </w:rPr>
            </w:pPr>
            <w:r w:rsidRPr="56D5FFA7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Business Requirements: </w:t>
            </w:r>
            <w:r w:rsidR="00061A4B">
              <w:tab/>
            </w:r>
            <w:r w:rsidR="4AF3C64F" w:rsidRPr="56D5FFA7">
              <w:rPr>
                <w:rFonts w:ascii="Wingdings" w:eastAsia="Wingdings" w:hAnsi="Wingdings" w:cs="Wingdings"/>
                <w:b/>
                <w:bCs/>
                <w:sz w:val="18"/>
                <w:szCs w:val="18"/>
              </w:rPr>
              <w:t>x</w:t>
            </w:r>
          </w:p>
          <w:p w14:paraId="4AB39504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  <w:p w14:paraId="24DACAA7" w14:textId="77777777" w:rsidR="00061A4B" w:rsidRDefault="00061A4B" w:rsidP="00C174B9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Design:</w:t>
            </w:r>
            <w:r>
              <w:rPr>
                <w:rFonts w:ascii="Arial" w:hAnsi="Arial" w:cs="Arial"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eastAsia="Wingdings" w:hAnsi="Wingdings" w:cs="Wingdings"/>
                <w:b/>
                <w:sz w:val="18"/>
              </w:rPr>
              <w:t>o</w:t>
            </w:r>
          </w:p>
        </w:tc>
      </w:tr>
      <w:tr w:rsidR="00061A4B" w14:paraId="2785B34F" w14:textId="77777777" w:rsidTr="6CFCA63A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9119B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A37501D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510" w:type="dxa"/>
            <w:vMerge/>
          </w:tcPr>
          <w:p w14:paraId="5DAB6C7B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0A7C1A86" w14:textId="77777777" w:rsidTr="6CFCA63A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A31F1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EB378F" w14:textId="3DFE303B" w:rsidR="00061A4B" w:rsidRDefault="4E9C5A1D" w:rsidP="0A6CA8DC">
            <w:pPr>
              <w:rPr>
                <w:rFonts w:ascii="Arial" w:hAnsi="Arial" w:cs="Arial"/>
                <w:sz w:val="18"/>
                <w:szCs w:val="18"/>
              </w:rPr>
            </w:pPr>
            <w:r w:rsidRPr="0A6CA8DC">
              <w:rPr>
                <w:rFonts w:ascii="Arial" w:hAnsi="Arial" w:cs="Arial"/>
                <w:sz w:val="18"/>
                <w:szCs w:val="18"/>
              </w:rPr>
              <w:t>Medium</w:t>
            </w:r>
          </w:p>
        </w:tc>
        <w:tc>
          <w:tcPr>
            <w:tcW w:w="3510" w:type="dxa"/>
            <w:vMerge/>
          </w:tcPr>
          <w:p w14:paraId="6A05A809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5BA74EA5" w14:textId="77777777" w:rsidTr="6CFCA63A">
        <w:trPr>
          <w:cantSplit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1B9FDDA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39BBE3" w14:textId="655D4CAB" w:rsidR="00061A4B" w:rsidRDefault="412F49A3" w:rsidP="56D5FFA7">
            <w:pPr>
              <w:rPr>
                <w:rFonts w:ascii="Arial" w:hAnsi="Arial" w:cs="Arial"/>
                <w:sz w:val="18"/>
                <w:szCs w:val="18"/>
              </w:rPr>
            </w:pPr>
            <w:r w:rsidRPr="56D5FFA7">
              <w:rPr>
                <w:rFonts w:ascii="Arial" w:hAnsi="Arial" w:cs="Arial"/>
                <w:sz w:val="18"/>
                <w:szCs w:val="18"/>
              </w:rPr>
              <w:t>Use Case</w:t>
            </w:r>
          </w:p>
        </w:tc>
        <w:tc>
          <w:tcPr>
            <w:tcW w:w="3510" w:type="dxa"/>
            <w:vMerge/>
          </w:tcPr>
          <w:p w14:paraId="41C8F396" w14:textId="77777777" w:rsidR="00061A4B" w:rsidRDefault="00061A4B" w:rsidP="00C174B9">
            <w:pPr>
              <w:rPr>
                <w:rFonts w:ascii="Arial" w:hAnsi="Arial" w:cs="Arial"/>
                <w:sz w:val="18"/>
              </w:rPr>
            </w:pPr>
          </w:p>
        </w:tc>
      </w:tr>
      <w:tr w:rsidR="00061A4B" w14:paraId="46D6ED85" w14:textId="77777777" w:rsidTr="6CFCA63A">
        <w:trPr>
          <w:trHeight w:val="537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EB5D62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2A3D3EC" w14:textId="3DC437F5" w:rsidR="00061A4B" w:rsidRDefault="0FE1E51C" w:rsidP="0A6CA8DC">
            <w:pPr>
              <w:rPr>
                <w:rFonts w:ascii="Arial" w:hAnsi="Arial" w:cs="Arial"/>
                <w:sz w:val="18"/>
                <w:szCs w:val="18"/>
              </w:rPr>
            </w:pPr>
            <w:r w:rsidRPr="0A6CA8DC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716ED71D" w14:textId="77777777" w:rsidTr="6CFCA63A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8350DF3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D0B940D" w14:textId="58A588A6" w:rsidR="00061A4B" w:rsidRDefault="75E36559" w:rsidP="4BE786B2">
            <w:pPr>
              <w:rPr>
                <w:rFonts w:ascii="Arial" w:hAnsi="Arial" w:cs="Arial"/>
                <w:sz w:val="18"/>
                <w:szCs w:val="18"/>
              </w:rPr>
            </w:pPr>
            <w:r w:rsidRPr="4BE786B2">
              <w:rPr>
                <w:rFonts w:ascii="Arial" w:hAnsi="Arial" w:cs="Arial"/>
                <w:sz w:val="18"/>
                <w:szCs w:val="18"/>
              </w:rPr>
              <w:t>Sponsor</w:t>
            </w:r>
          </w:p>
        </w:tc>
      </w:tr>
      <w:tr w:rsidR="00061A4B" w14:paraId="12E25AF4" w14:textId="77777777" w:rsidTr="6CFCA63A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78D34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0E27B00A" w14:textId="51A486B8" w:rsidR="00061A4B" w:rsidRDefault="13D1826F" w:rsidP="4BE786B2">
            <w:pPr>
              <w:rPr>
                <w:rFonts w:ascii="Arial" w:hAnsi="Arial" w:cs="Arial"/>
                <w:sz w:val="18"/>
                <w:szCs w:val="18"/>
              </w:rPr>
            </w:pPr>
            <w:r w:rsidRPr="3AAF2B15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061A4B" w14:paraId="5DEF5505" w14:textId="77777777" w:rsidTr="6CFCA63A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2962C1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60061E4C" w14:textId="0FFA244F" w:rsidR="00061A4B" w:rsidRDefault="24C9AD6E" w:rsidP="4BE786B2">
            <w:pPr>
              <w:rPr>
                <w:rFonts w:ascii="Arial" w:hAnsi="Arial" w:cs="Arial"/>
                <w:sz w:val="18"/>
                <w:szCs w:val="18"/>
              </w:rPr>
            </w:pPr>
            <w:r w:rsidRPr="6CFCA63A">
              <w:rPr>
                <w:rFonts w:ascii="Arial" w:hAnsi="Arial" w:cs="Arial"/>
                <w:sz w:val="18"/>
                <w:szCs w:val="18"/>
              </w:rPr>
              <w:t>Members</w:t>
            </w:r>
          </w:p>
        </w:tc>
      </w:tr>
      <w:tr w:rsidR="00061A4B" w14:paraId="6C7F3E71" w14:textId="77777777" w:rsidTr="6CFCA63A">
        <w:tc>
          <w:tcPr>
            <w:tcW w:w="2088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4CE371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sz="12" w:space="0" w:color="auto"/>
              <w:right w:val="single" w:sz="12" w:space="0" w:color="auto"/>
            </w:tcBorders>
          </w:tcPr>
          <w:p w14:paraId="44EAFD9C" w14:textId="40A4B281" w:rsidR="00061A4B" w:rsidRDefault="56236630" w:rsidP="00C174B9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6CFCA63A">
              <w:rPr>
                <w:rFonts w:ascii="Arial" w:hAnsi="Arial" w:cs="Arial"/>
                <w:sz w:val="18"/>
                <w:szCs w:val="18"/>
              </w:rPr>
              <w:t xml:space="preserve">The sponsor will add a plan </w:t>
            </w:r>
            <w:r w:rsidR="188EC6CB" w:rsidRPr="6CFCA63A">
              <w:rPr>
                <w:rFonts w:ascii="Arial" w:hAnsi="Arial" w:cs="Arial"/>
                <w:sz w:val="18"/>
                <w:szCs w:val="18"/>
              </w:rPr>
              <w:t>for</w:t>
            </w:r>
            <w:r w:rsidRPr="6CFCA63A">
              <w:rPr>
                <w:rFonts w:ascii="Arial" w:hAnsi="Arial" w:cs="Arial"/>
                <w:sz w:val="18"/>
                <w:szCs w:val="18"/>
              </w:rPr>
              <w:t xml:space="preserve"> their member.</w:t>
            </w:r>
          </w:p>
        </w:tc>
      </w:tr>
      <w:tr w:rsidR="00061A4B" w14:paraId="5317AE4E" w14:textId="77777777" w:rsidTr="6CFCA63A">
        <w:tc>
          <w:tcPr>
            <w:tcW w:w="2088" w:type="dxa"/>
            <w:tcBorders>
              <w:top w:val="nil"/>
              <w:left w:val="single" w:sz="12" w:space="0" w:color="auto"/>
              <w:right w:val="single" w:sz="12" w:space="0" w:color="auto"/>
            </w:tcBorders>
          </w:tcPr>
          <w:p w14:paraId="40F1868E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sz="12" w:space="0" w:color="auto"/>
            </w:tcBorders>
          </w:tcPr>
          <w:p w14:paraId="4B94D5A5" w14:textId="55143CD5" w:rsidR="00061A4B" w:rsidRDefault="12AFCB13" w:rsidP="3AAF2B15">
            <w:pPr>
              <w:rPr>
                <w:rFonts w:ascii="Arial" w:hAnsi="Arial" w:cs="Arial"/>
                <w:sz w:val="18"/>
                <w:szCs w:val="18"/>
              </w:rPr>
            </w:pPr>
            <w:r w:rsidRPr="6E325C28">
              <w:rPr>
                <w:rFonts w:ascii="Arial" w:hAnsi="Arial" w:cs="Arial"/>
                <w:sz w:val="18"/>
                <w:szCs w:val="18"/>
              </w:rPr>
              <w:t>The sponsor has a created account and one</w:t>
            </w:r>
            <w:r w:rsidR="18717BCB" w:rsidRPr="6E325C28">
              <w:rPr>
                <w:rFonts w:ascii="Arial" w:hAnsi="Arial" w:cs="Arial"/>
                <w:sz w:val="18"/>
                <w:szCs w:val="18"/>
              </w:rPr>
              <w:t xml:space="preserve"> has one</w:t>
            </w:r>
            <w:r w:rsidRPr="6E325C28">
              <w:rPr>
                <w:rFonts w:ascii="Arial" w:hAnsi="Arial" w:cs="Arial"/>
                <w:sz w:val="18"/>
                <w:szCs w:val="18"/>
              </w:rPr>
              <w:t xml:space="preserve"> or more members.</w:t>
            </w:r>
          </w:p>
        </w:tc>
      </w:tr>
      <w:tr w:rsidR="00061A4B" w14:paraId="2644B0E7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EEE7C1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DEEC669" w14:textId="209A4B60" w:rsidR="00061A4B" w:rsidRDefault="2F0B743E" w:rsidP="3AAF2B15">
            <w:pPr>
              <w:rPr>
                <w:rFonts w:ascii="Arial" w:hAnsi="Arial" w:cs="Arial"/>
                <w:sz w:val="18"/>
                <w:szCs w:val="18"/>
              </w:rPr>
            </w:pPr>
            <w:r w:rsidRPr="6E325C28">
              <w:rPr>
                <w:rFonts w:ascii="Arial" w:hAnsi="Arial" w:cs="Arial"/>
                <w:sz w:val="18"/>
                <w:szCs w:val="18"/>
              </w:rPr>
              <w:t xml:space="preserve">Sponsor </w:t>
            </w:r>
            <w:r w:rsidR="77C3EE63" w:rsidRPr="6E325C28">
              <w:rPr>
                <w:rFonts w:ascii="Arial" w:hAnsi="Arial" w:cs="Arial"/>
                <w:sz w:val="18"/>
                <w:szCs w:val="18"/>
              </w:rPr>
              <w:t>gets a new member.</w:t>
            </w:r>
          </w:p>
        </w:tc>
      </w:tr>
      <w:tr w:rsidR="00061A4B" w14:paraId="322FF2A1" w14:textId="77777777" w:rsidTr="6CFCA63A">
        <w:trPr>
          <w:trHeight w:val="321"/>
        </w:trPr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6E65238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="00F9300C" w:rsidRPr="00860477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072207E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4FC503C3" w14:textId="77777777" w:rsidR="00061A4B" w:rsidRDefault="00061A4B" w:rsidP="00C174B9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w:rsidR="00061A4B" w14:paraId="3656B9AB" w14:textId="77777777" w:rsidTr="6CFCA63A">
        <w:tc>
          <w:tcPr>
            <w:tcW w:w="2088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14:paraId="45FB0818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7D9BCD4C" w14:textId="7B9200DF" w:rsidR="00B64F64" w:rsidRPr="00B64F64" w:rsidRDefault="6E325C28" w:rsidP="6E325C28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6E325C28">
              <w:rPr>
                <w:rFonts w:eastAsiaTheme="minorEastAsia"/>
                <w:sz w:val="18"/>
                <w:szCs w:val="18"/>
              </w:rPr>
              <w:t xml:space="preserve">1. </w:t>
            </w:r>
            <w:r w:rsidR="56EC1FB1" w:rsidRPr="6E325C28">
              <w:rPr>
                <w:rFonts w:eastAsiaTheme="minorEastAsia"/>
                <w:sz w:val="18"/>
                <w:szCs w:val="18"/>
              </w:rPr>
              <w:t>Sponsor logs into sponsor specific account (created with SponsorID) by typing in username and password.</w:t>
            </w:r>
          </w:p>
          <w:p w14:paraId="4D3FBC0C" w14:textId="15F73BE1" w:rsidR="00B64F64" w:rsidRPr="00B64F64" w:rsidRDefault="00B64F64" w:rsidP="6E325C28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27081CAB" w14:textId="3AB6EB7A" w:rsidR="00B64F64" w:rsidRPr="00B64F64" w:rsidRDefault="6E325C28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79CD34A0">
              <w:rPr>
                <w:rFonts w:eastAsiaTheme="minorEastAsia"/>
                <w:sz w:val="18"/>
                <w:szCs w:val="18"/>
              </w:rPr>
              <w:t>3.</w:t>
            </w:r>
            <w:r w:rsidR="695B2B73" w:rsidRPr="79CD34A0">
              <w:rPr>
                <w:rFonts w:eastAsiaTheme="minorEastAsia"/>
                <w:sz w:val="18"/>
                <w:szCs w:val="18"/>
              </w:rPr>
              <w:t xml:space="preserve"> Sponsor clicks on members to view active list of members.</w:t>
            </w:r>
          </w:p>
          <w:p w14:paraId="14AB81DC" w14:textId="1562380D" w:rsidR="00B64F64" w:rsidRPr="00B64F64" w:rsidRDefault="00B64F64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47ACF8B4" w14:textId="5FF68505" w:rsidR="00B64F64" w:rsidRPr="00B64F64" w:rsidRDefault="285886B7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79CD34A0">
              <w:rPr>
                <w:rFonts w:eastAsiaTheme="minorEastAsia"/>
                <w:sz w:val="18"/>
                <w:szCs w:val="18"/>
              </w:rPr>
              <w:t>5. Sponsor finds specific member, and clicks “add plan”</w:t>
            </w:r>
          </w:p>
          <w:p w14:paraId="6BD2280D" w14:textId="321EB5BE" w:rsidR="00B64F64" w:rsidRPr="00B64F64" w:rsidRDefault="00B64F64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049F31CB" w14:textId="1828524D" w:rsidR="00B64F64" w:rsidRPr="00B64F64" w:rsidRDefault="0819C1FA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79CD34A0">
              <w:rPr>
                <w:rFonts w:eastAsiaTheme="minorEastAsia"/>
                <w:sz w:val="18"/>
                <w:szCs w:val="18"/>
              </w:rPr>
              <w:t>6. Sponsor fills in required description of plan and clicks submit plan.</w:t>
            </w:r>
          </w:p>
        </w:tc>
        <w:tc>
          <w:tcPr>
            <w:tcW w:w="4050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14:paraId="62486C05" w14:textId="56AF17D9" w:rsidR="00B64F64" w:rsidRDefault="695B2B73" w:rsidP="6E325C28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6E325C28">
              <w:rPr>
                <w:rFonts w:eastAsiaTheme="minorEastAsia"/>
                <w:sz w:val="18"/>
                <w:szCs w:val="18"/>
              </w:rPr>
              <w:t xml:space="preserve">2. </w:t>
            </w:r>
            <w:r w:rsidR="56EC1FB1" w:rsidRPr="6E325C28">
              <w:rPr>
                <w:rFonts w:eastAsiaTheme="minorEastAsia"/>
                <w:sz w:val="18"/>
                <w:szCs w:val="18"/>
              </w:rPr>
              <w:t>System verifies credentials and approves sponsor to sponsor homepage.</w:t>
            </w:r>
          </w:p>
          <w:p w14:paraId="4BBA53C6" w14:textId="4C3AEB20" w:rsidR="6E325C28" w:rsidRDefault="6E325C28" w:rsidP="6E325C28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113658B9" w14:textId="608236C6" w:rsidR="6E325C28" w:rsidRDefault="6E325C28" w:rsidP="6E325C28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</w:p>
          <w:p w14:paraId="315E5C0A" w14:textId="17BAD514" w:rsidR="200EAC9E" w:rsidRDefault="200EAC9E" w:rsidP="79CD34A0">
            <w:pPr>
              <w:spacing w:after="0" w:line="240" w:lineRule="auto"/>
              <w:rPr>
                <w:rFonts w:eastAsiaTheme="minorEastAsia"/>
                <w:sz w:val="18"/>
                <w:szCs w:val="18"/>
              </w:rPr>
            </w:pPr>
            <w:r w:rsidRPr="79CD34A0">
              <w:rPr>
                <w:rFonts w:eastAsiaTheme="minorEastAsia"/>
                <w:sz w:val="18"/>
                <w:szCs w:val="18"/>
              </w:rPr>
              <w:t xml:space="preserve">4. </w:t>
            </w:r>
            <w:r w:rsidR="2F95440E" w:rsidRPr="79CD34A0">
              <w:rPr>
                <w:rFonts w:eastAsiaTheme="minorEastAsia"/>
                <w:sz w:val="18"/>
                <w:szCs w:val="18"/>
              </w:rPr>
              <w:t xml:space="preserve"> System opens up page of viewers.</w:t>
            </w:r>
          </w:p>
          <w:p w14:paraId="00C2B969" w14:textId="7662446F" w:rsidR="00B64F64" w:rsidRPr="00B64F64" w:rsidRDefault="00B64F64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2E321D9F" w14:textId="52A14020" w:rsidR="00B64F64" w:rsidRPr="00B64F64" w:rsidRDefault="00B64F64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39EF015F" w14:textId="6DE2A564" w:rsidR="00B64F64" w:rsidRPr="00B64F64" w:rsidRDefault="1C7E54BB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6. System opens up form to add plan.</w:t>
            </w:r>
          </w:p>
          <w:p w14:paraId="11FDB8EB" w14:textId="7708F73D" w:rsidR="00B64F64" w:rsidRPr="00B64F64" w:rsidRDefault="00B64F64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4D185F46" w14:textId="00F0400B" w:rsidR="00B64F64" w:rsidRPr="00B64F64" w:rsidRDefault="00B64F64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  <w:p w14:paraId="4101652C" w14:textId="366C1D78" w:rsidR="00B64F64" w:rsidRPr="00B64F64" w:rsidRDefault="3EA30C7B" w:rsidP="79CD34A0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7. System applies changes and saves the plan onto the specific member.</w:t>
            </w:r>
          </w:p>
        </w:tc>
      </w:tr>
      <w:tr w:rsidR="00061A4B" w14:paraId="4B99056E" w14:textId="77777777" w:rsidTr="6CFCA63A">
        <w:tc>
          <w:tcPr>
            <w:tcW w:w="2088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299C43A" w14:textId="77777777" w:rsidR="00061A4B" w:rsidRPr="00860477" w:rsidRDefault="00061A4B" w:rsidP="00C120E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DBEF00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61D779" w14:textId="77777777" w:rsidR="00061A4B" w:rsidRDefault="00061A4B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3CF2D8B6" w14:textId="77777777" w:rsidR="00B64F64" w:rsidRDefault="00B64F6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0FB78278" w14:textId="77777777" w:rsidR="00190514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14:paraId="1FC39945" w14:textId="77777777" w:rsidR="00190514" w:rsidRPr="00860477" w:rsidRDefault="00190514" w:rsidP="00C120E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w:rsidR="00061A4B" w:rsidRPr="00F9300C" w14:paraId="27DC6C7F" w14:textId="77777777" w:rsidTr="6CFCA63A">
        <w:trPr>
          <w:trHeight w:val="303"/>
        </w:trPr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A23ED9C" w14:textId="77777777" w:rsidR="00061A4B" w:rsidRPr="00860477" w:rsidRDefault="00061A4B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62CB0E" w14:textId="4AD75F06" w:rsidR="00061A4B" w:rsidRPr="00F9300C" w:rsidRDefault="3668D395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 xml:space="preserve">2a. The sponsor login request is denied due to incorrect information </w:t>
            </w:r>
          </w:p>
          <w:p w14:paraId="40961555" w14:textId="21E500F8" w:rsidR="7FFE29DE" w:rsidRDefault="7FFE29DE" w:rsidP="79CD34A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7a. System can not save due to no characters being typed in the form.</w:t>
            </w:r>
          </w:p>
          <w:p w14:paraId="7FF090DD" w14:textId="637D6622" w:rsidR="6E325C28" w:rsidRDefault="6E325C28" w:rsidP="6E325C28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  <w:p w14:paraId="34CE0A41" w14:textId="77777777" w:rsidR="00F9300C" w:rsidRPr="00F9300C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  <w:p w14:paraId="62EBF3C5" w14:textId="77777777" w:rsidR="00F9300C" w:rsidRPr="00F9300C" w:rsidRDefault="00F9300C" w:rsidP="00F9300C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61A4B" w:rsidRPr="00061A4B" w14:paraId="091050F1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882706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D98A12B" w14:textId="47351718" w:rsidR="00061A4B" w:rsidRPr="00061A4B" w:rsidRDefault="7C54F975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 xml:space="preserve">Sponsor adds </w:t>
            </w:r>
            <w:r w:rsidR="40DC42E9" w:rsidRPr="79CD34A0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Pr="79CD34A0">
              <w:rPr>
                <w:rFonts w:ascii="Arial" w:hAnsi="Arial" w:cs="Arial"/>
                <w:sz w:val="18"/>
                <w:szCs w:val="18"/>
              </w:rPr>
              <w:t>plan for a member.</w:t>
            </w:r>
          </w:p>
        </w:tc>
      </w:tr>
      <w:tr w:rsidR="00061A4B" w:rsidRPr="00061A4B" w14:paraId="220C3D9B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D83FAD0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946DB82" w14:textId="4E3AE4A0" w:rsidR="00061A4B" w:rsidRPr="00061A4B" w:rsidRDefault="696F970C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 xml:space="preserve">The </w:t>
            </w:r>
            <w:r w:rsidR="190F13B0" w:rsidRPr="79CD34A0">
              <w:rPr>
                <w:rFonts w:ascii="Arial" w:hAnsi="Arial" w:cs="Arial"/>
                <w:sz w:val="18"/>
                <w:szCs w:val="18"/>
              </w:rPr>
              <w:t>member must honor the plan.</w:t>
            </w:r>
          </w:p>
        </w:tc>
      </w:tr>
      <w:tr w:rsidR="00061A4B" w:rsidRPr="00061A4B" w14:paraId="55B56733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B99C39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0FFD37" w14:textId="57184F9E" w:rsidR="00F9300C" w:rsidRPr="00061A4B" w:rsidRDefault="05638C5D" w:rsidP="79CD34A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Member makes payments on time.</w:t>
            </w:r>
          </w:p>
        </w:tc>
      </w:tr>
      <w:tr w:rsidR="00061A4B" w:rsidRPr="00061A4B" w14:paraId="530B5999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D6C1975" w14:textId="77777777" w:rsidR="00061A4B" w:rsidRPr="00860477" w:rsidRDefault="00061A4B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Impl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B699379" w14:textId="6B24F4EC" w:rsidR="00061A4B" w:rsidRPr="00061A4B" w:rsidRDefault="0FE21BD4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  <w:tr w:rsidR="00061A4B" w:rsidRPr="00061A4B" w14:paraId="68AD7553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C0271BC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FE9F23F" w14:textId="2A14784D" w:rsidR="00061A4B" w:rsidRPr="00061A4B" w:rsidRDefault="0316DAA5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Sponsors can have multiple members; sponsors follow up with members regarding plans.</w:t>
            </w:r>
          </w:p>
        </w:tc>
      </w:tr>
      <w:tr w:rsidR="00061A4B" w:rsidRPr="00061A4B" w14:paraId="45011333" w14:textId="77777777" w:rsidTr="6CFCA63A">
        <w:tc>
          <w:tcPr>
            <w:tcW w:w="208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8586EDD" w14:textId="77777777" w:rsidR="00061A4B" w:rsidRPr="00860477" w:rsidRDefault="00061A4B" w:rsidP="00C174B9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F72F646" w14:textId="3182E9DD" w:rsidR="00061A4B" w:rsidRPr="00061A4B" w:rsidRDefault="4408718E" w:rsidP="00061A4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9CD34A0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</w:tbl>
    <w:p w14:paraId="08CE6F91" w14:textId="77777777" w:rsidR="00061A4B" w:rsidRDefault="00061A4B"/>
    <w:p w14:paraId="61CDCEAD" w14:textId="77777777" w:rsidR="00EA4220" w:rsidRDefault="00EA4220"/>
    <w:p w14:paraId="6BB9E253" w14:textId="77777777" w:rsidR="0031798F" w:rsidRDefault="0031798F" w:rsidP="00F9300C"/>
    <w:sectPr w:rsidR="0031798F" w:rsidSect="00061A4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E523C" w14:textId="77777777" w:rsidR="00512178" w:rsidRDefault="00512178" w:rsidP="00061A4B">
      <w:pPr>
        <w:spacing w:after="0" w:line="240" w:lineRule="auto"/>
      </w:pPr>
      <w:r>
        <w:separator/>
      </w:r>
    </w:p>
  </w:endnote>
  <w:endnote w:type="continuationSeparator" w:id="0">
    <w:p w14:paraId="52E56223" w14:textId="77777777" w:rsidR="00512178" w:rsidRDefault="00512178" w:rsidP="00061A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6D5FFA7" w14:paraId="5478B923" w14:textId="77777777" w:rsidTr="56D5FFA7">
      <w:tc>
        <w:tcPr>
          <w:tcW w:w="3120" w:type="dxa"/>
        </w:tcPr>
        <w:p w14:paraId="1837FD9B" w14:textId="7DED0963" w:rsidR="56D5FFA7" w:rsidRDefault="56D5FFA7" w:rsidP="56D5FFA7">
          <w:pPr>
            <w:pStyle w:val="Header"/>
            <w:ind w:left="-115"/>
          </w:pPr>
        </w:p>
      </w:tc>
      <w:tc>
        <w:tcPr>
          <w:tcW w:w="3120" w:type="dxa"/>
        </w:tcPr>
        <w:p w14:paraId="74028EF1" w14:textId="35B2D461" w:rsidR="56D5FFA7" w:rsidRDefault="56D5FFA7" w:rsidP="56D5FFA7">
          <w:pPr>
            <w:pStyle w:val="Header"/>
            <w:jc w:val="center"/>
          </w:pPr>
        </w:p>
      </w:tc>
      <w:tc>
        <w:tcPr>
          <w:tcW w:w="3120" w:type="dxa"/>
        </w:tcPr>
        <w:p w14:paraId="3FAE0AD2" w14:textId="4D712E20" w:rsidR="56D5FFA7" w:rsidRDefault="56D5FFA7" w:rsidP="56D5FFA7">
          <w:pPr>
            <w:pStyle w:val="Header"/>
            <w:ind w:right="-115"/>
            <w:jc w:val="right"/>
          </w:pPr>
        </w:p>
      </w:tc>
    </w:tr>
  </w:tbl>
  <w:p w14:paraId="4BE510AD" w14:textId="6F6589E8" w:rsidR="56D5FFA7" w:rsidRDefault="56D5FFA7" w:rsidP="56D5FF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47A01" w14:textId="77777777" w:rsidR="00512178" w:rsidRDefault="00512178" w:rsidP="00061A4B">
      <w:pPr>
        <w:spacing w:after="0" w:line="240" w:lineRule="auto"/>
      </w:pPr>
      <w:r>
        <w:separator/>
      </w:r>
    </w:p>
  </w:footnote>
  <w:footnote w:type="continuationSeparator" w:id="0">
    <w:p w14:paraId="5043CB0F" w14:textId="77777777" w:rsidR="00512178" w:rsidRDefault="00512178" w:rsidP="00061A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3BF55" w14:textId="5C0E4128" w:rsidR="00061A4B" w:rsidRDefault="56D5FFA7" w:rsidP="56D5FFA7">
    <w:pPr>
      <w:pStyle w:val="Header"/>
      <w:rPr>
        <w:rFonts w:ascii="Arial" w:hAnsi="Arial" w:cs="Arial"/>
        <w:b/>
        <w:bCs/>
        <w:sz w:val="18"/>
        <w:szCs w:val="18"/>
      </w:rPr>
    </w:pPr>
    <w:r w:rsidRPr="56D5FFA7">
      <w:rPr>
        <w:rFonts w:ascii="Arial" w:hAnsi="Arial" w:cs="Arial"/>
        <w:b/>
        <w:bCs/>
        <w:sz w:val="18"/>
        <w:szCs w:val="18"/>
      </w:rPr>
      <w:t>Author:    Krish Patel                                                                                                                   Date: 10/6/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E06FD67"/>
    <w:multiLevelType w:val="hybridMultilevel"/>
    <w:tmpl w:val="FFFFFFFF"/>
    <w:lvl w:ilvl="0" w:tplc="6602E386">
      <w:start w:val="1"/>
      <w:numFmt w:val="decimal"/>
      <w:lvlText w:val="%1."/>
      <w:lvlJc w:val="left"/>
      <w:pPr>
        <w:ind w:left="720" w:hanging="360"/>
      </w:pPr>
    </w:lvl>
    <w:lvl w:ilvl="1" w:tplc="42A2B49E">
      <w:start w:val="1"/>
      <w:numFmt w:val="lowerLetter"/>
      <w:lvlText w:val="%2."/>
      <w:lvlJc w:val="left"/>
      <w:pPr>
        <w:ind w:left="1440" w:hanging="360"/>
      </w:pPr>
    </w:lvl>
    <w:lvl w:ilvl="2" w:tplc="81CCCD20">
      <w:start w:val="1"/>
      <w:numFmt w:val="lowerRoman"/>
      <w:lvlText w:val="%3."/>
      <w:lvlJc w:val="right"/>
      <w:pPr>
        <w:ind w:left="2160" w:hanging="180"/>
      </w:pPr>
    </w:lvl>
    <w:lvl w:ilvl="3" w:tplc="EAF2DA3E">
      <w:start w:val="1"/>
      <w:numFmt w:val="decimal"/>
      <w:lvlText w:val="%4."/>
      <w:lvlJc w:val="left"/>
      <w:pPr>
        <w:ind w:left="2880" w:hanging="360"/>
      </w:pPr>
    </w:lvl>
    <w:lvl w:ilvl="4" w:tplc="0C7E8FA4">
      <w:start w:val="1"/>
      <w:numFmt w:val="lowerLetter"/>
      <w:lvlText w:val="%5."/>
      <w:lvlJc w:val="left"/>
      <w:pPr>
        <w:ind w:left="3600" w:hanging="360"/>
      </w:pPr>
    </w:lvl>
    <w:lvl w:ilvl="5" w:tplc="2558293C">
      <w:start w:val="1"/>
      <w:numFmt w:val="lowerRoman"/>
      <w:lvlText w:val="%6."/>
      <w:lvlJc w:val="right"/>
      <w:pPr>
        <w:ind w:left="4320" w:hanging="180"/>
      </w:pPr>
    </w:lvl>
    <w:lvl w:ilvl="6" w:tplc="2A904006">
      <w:start w:val="1"/>
      <w:numFmt w:val="decimal"/>
      <w:lvlText w:val="%7."/>
      <w:lvlJc w:val="left"/>
      <w:pPr>
        <w:ind w:left="5040" w:hanging="360"/>
      </w:pPr>
    </w:lvl>
    <w:lvl w:ilvl="7" w:tplc="773EE836">
      <w:start w:val="1"/>
      <w:numFmt w:val="lowerLetter"/>
      <w:lvlText w:val="%8."/>
      <w:lvlJc w:val="left"/>
      <w:pPr>
        <w:ind w:left="5760" w:hanging="360"/>
      </w:pPr>
    </w:lvl>
    <w:lvl w:ilvl="8" w:tplc="FB5C93D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3873B"/>
    <w:multiLevelType w:val="hybridMultilevel"/>
    <w:tmpl w:val="FFFFFFFF"/>
    <w:lvl w:ilvl="0" w:tplc="B15EDB04">
      <w:start w:val="1"/>
      <w:numFmt w:val="decimal"/>
      <w:lvlText w:val="%1."/>
      <w:lvlJc w:val="left"/>
      <w:pPr>
        <w:ind w:left="720" w:hanging="360"/>
      </w:pPr>
    </w:lvl>
    <w:lvl w:ilvl="1" w:tplc="D72EB03A">
      <w:start w:val="1"/>
      <w:numFmt w:val="lowerLetter"/>
      <w:lvlText w:val="%2."/>
      <w:lvlJc w:val="left"/>
      <w:pPr>
        <w:ind w:left="1440" w:hanging="360"/>
      </w:pPr>
    </w:lvl>
    <w:lvl w:ilvl="2" w:tplc="1012DC1E">
      <w:start w:val="1"/>
      <w:numFmt w:val="lowerRoman"/>
      <w:lvlText w:val="%3."/>
      <w:lvlJc w:val="right"/>
      <w:pPr>
        <w:ind w:left="2160" w:hanging="180"/>
      </w:pPr>
    </w:lvl>
    <w:lvl w:ilvl="3" w:tplc="1EE0F364">
      <w:start w:val="1"/>
      <w:numFmt w:val="decimal"/>
      <w:lvlText w:val="%4."/>
      <w:lvlJc w:val="left"/>
      <w:pPr>
        <w:ind w:left="2880" w:hanging="360"/>
      </w:pPr>
    </w:lvl>
    <w:lvl w:ilvl="4" w:tplc="03D07DDC">
      <w:start w:val="1"/>
      <w:numFmt w:val="lowerLetter"/>
      <w:lvlText w:val="%5."/>
      <w:lvlJc w:val="left"/>
      <w:pPr>
        <w:ind w:left="3600" w:hanging="360"/>
      </w:pPr>
    </w:lvl>
    <w:lvl w:ilvl="5" w:tplc="E8D6DB72">
      <w:start w:val="1"/>
      <w:numFmt w:val="lowerRoman"/>
      <w:lvlText w:val="%6."/>
      <w:lvlJc w:val="right"/>
      <w:pPr>
        <w:ind w:left="4320" w:hanging="180"/>
      </w:pPr>
    </w:lvl>
    <w:lvl w:ilvl="6" w:tplc="278A4C7C">
      <w:start w:val="1"/>
      <w:numFmt w:val="decimal"/>
      <w:lvlText w:val="%7."/>
      <w:lvlJc w:val="left"/>
      <w:pPr>
        <w:ind w:left="5040" w:hanging="360"/>
      </w:pPr>
    </w:lvl>
    <w:lvl w:ilvl="7" w:tplc="BF2C70B6">
      <w:start w:val="1"/>
      <w:numFmt w:val="lowerLetter"/>
      <w:lvlText w:val="%8."/>
      <w:lvlJc w:val="left"/>
      <w:pPr>
        <w:ind w:left="5760" w:hanging="360"/>
      </w:pPr>
    </w:lvl>
    <w:lvl w:ilvl="8" w:tplc="7A42C09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E37965"/>
    <w:multiLevelType w:val="hybridMultilevel"/>
    <w:tmpl w:val="FFFFFFFF"/>
    <w:lvl w:ilvl="0" w:tplc="65B2E458">
      <w:start w:val="1"/>
      <w:numFmt w:val="decimal"/>
      <w:lvlText w:val="%1."/>
      <w:lvlJc w:val="left"/>
      <w:pPr>
        <w:ind w:left="720" w:hanging="360"/>
      </w:pPr>
    </w:lvl>
    <w:lvl w:ilvl="1" w:tplc="99E6AF50">
      <w:start w:val="1"/>
      <w:numFmt w:val="lowerLetter"/>
      <w:lvlText w:val="%2."/>
      <w:lvlJc w:val="left"/>
      <w:pPr>
        <w:ind w:left="1440" w:hanging="360"/>
      </w:pPr>
    </w:lvl>
    <w:lvl w:ilvl="2" w:tplc="1B563932">
      <w:start w:val="1"/>
      <w:numFmt w:val="lowerRoman"/>
      <w:lvlText w:val="%3."/>
      <w:lvlJc w:val="right"/>
      <w:pPr>
        <w:ind w:left="2160" w:hanging="180"/>
      </w:pPr>
    </w:lvl>
    <w:lvl w:ilvl="3" w:tplc="BF08475C">
      <w:start w:val="1"/>
      <w:numFmt w:val="decimal"/>
      <w:lvlText w:val="%4."/>
      <w:lvlJc w:val="left"/>
      <w:pPr>
        <w:ind w:left="2880" w:hanging="360"/>
      </w:pPr>
    </w:lvl>
    <w:lvl w:ilvl="4" w:tplc="030414BC">
      <w:start w:val="1"/>
      <w:numFmt w:val="lowerLetter"/>
      <w:lvlText w:val="%5."/>
      <w:lvlJc w:val="left"/>
      <w:pPr>
        <w:ind w:left="3600" w:hanging="360"/>
      </w:pPr>
    </w:lvl>
    <w:lvl w:ilvl="5" w:tplc="CED08BB2">
      <w:start w:val="1"/>
      <w:numFmt w:val="lowerRoman"/>
      <w:lvlText w:val="%6."/>
      <w:lvlJc w:val="right"/>
      <w:pPr>
        <w:ind w:left="4320" w:hanging="180"/>
      </w:pPr>
    </w:lvl>
    <w:lvl w:ilvl="6" w:tplc="8D649C68">
      <w:start w:val="1"/>
      <w:numFmt w:val="decimal"/>
      <w:lvlText w:val="%7."/>
      <w:lvlJc w:val="left"/>
      <w:pPr>
        <w:ind w:left="5040" w:hanging="360"/>
      </w:pPr>
    </w:lvl>
    <w:lvl w:ilvl="7" w:tplc="D2440282">
      <w:start w:val="1"/>
      <w:numFmt w:val="lowerLetter"/>
      <w:lvlText w:val="%8."/>
      <w:lvlJc w:val="left"/>
      <w:pPr>
        <w:ind w:left="5760" w:hanging="360"/>
      </w:pPr>
    </w:lvl>
    <w:lvl w:ilvl="8" w:tplc="73C6CC9C">
      <w:start w:val="1"/>
      <w:numFmt w:val="lowerRoman"/>
      <w:lvlText w:val="%9."/>
      <w:lvlJc w:val="right"/>
      <w:pPr>
        <w:ind w:left="6480" w:hanging="180"/>
      </w:pPr>
    </w:lvl>
  </w:abstractNum>
  <w:num w:numId="1" w16cid:durableId="1092237036">
    <w:abstractNumId w:val="1"/>
  </w:num>
  <w:num w:numId="2" w16cid:durableId="1720594689">
    <w:abstractNumId w:val="3"/>
  </w:num>
  <w:num w:numId="3" w16cid:durableId="1283339171">
    <w:abstractNumId w:val="2"/>
  </w:num>
  <w:num w:numId="4" w16cid:durableId="1172837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4467C"/>
    <w:rsid w:val="0031798F"/>
    <w:rsid w:val="003246DF"/>
    <w:rsid w:val="00377D73"/>
    <w:rsid w:val="003B0997"/>
    <w:rsid w:val="00512178"/>
    <w:rsid w:val="007B3C1F"/>
    <w:rsid w:val="00AE7B95"/>
    <w:rsid w:val="00B64F64"/>
    <w:rsid w:val="00C120E7"/>
    <w:rsid w:val="00E01A4E"/>
    <w:rsid w:val="00EA4220"/>
    <w:rsid w:val="00F9300C"/>
    <w:rsid w:val="0316DAA5"/>
    <w:rsid w:val="05638C5D"/>
    <w:rsid w:val="0819C1FA"/>
    <w:rsid w:val="0A6CA8DC"/>
    <w:rsid w:val="0F3E6857"/>
    <w:rsid w:val="0FE1E51C"/>
    <w:rsid w:val="0FE21BD4"/>
    <w:rsid w:val="12AFCB13"/>
    <w:rsid w:val="13D1826F"/>
    <w:rsid w:val="18717BCB"/>
    <w:rsid w:val="188EC6CB"/>
    <w:rsid w:val="189082CD"/>
    <w:rsid w:val="190F13B0"/>
    <w:rsid w:val="1BF54226"/>
    <w:rsid w:val="1C7E54BB"/>
    <w:rsid w:val="200EAC9E"/>
    <w:rsid w:val="23B9C346"/>
    <w:rsid w:val="24C9AD6E"/>
    <w:rsid w:val="26987263"/>
    <w:rsid w:val="285886B7"/>
    <w:rsid w:val="28EBE538"/>
    <w:rsid w:val="2B7A5E5C"/>
    <w:rsid w:val="2E10A080"/>
    <w:rsid w:val="2F0B743E"/>
    <w:rsid w:val="2F95440E"/>
    <w:rsid w:val="3668D395"/>
    <w:rsid w:val="3700D902"/>
    <w:rsid w:val="384E555D"/>
    <w:rsid w:val="3AAF2B15"/>
    <w:rsid w:val="3EA30C7B"/>
    <w:rsid w:val="3EAE5448"/>
    <w:rsid w:val="40DC42E9"/>
    <w:rsid w:val="412F49A3"/>
    <w:rsid w:val="4408718E"/>
    <w:rsid w:val="4442DF3F"/>
    <w:rsid w:val="4AF3C64F"/>
    <w:rsid w:val="4BE786B2"/>
    <w:rsid w:val="4E9C5A1D"/>
    <w:rsid w:val="558EB1B4"/>
    <w:rsid w:val="56236630"/>
    <w:rsid w:val="56D5FFA7"/>
    <w:rsid w:val="56EC1FB1"/>
    <w:rsid w:val="5BA011BC"/>
    <w:rsid w:val="658BAD21"/>
    <w:rsid w:val="6782F608"/>
    <w:rsid w:val="67987C22"/>
    <w:rsid w:val="695B2B73"/>
    <w:rsid w:val="696F970C"/>
    <w:rsid w:val="6CE01542"/>
    <w:rsid w:val="6CFCA63A"/>
    <w:rsid w:val="6E325C28"/>
    <w:rsid w:val="6E7BE5A3"/>
    <w:rsid w:val="7026525A"/>
    <w:rsid w:val="7185FF86"/>
    <w:rsid w:val="71B38665"/>
    <w:rsid w:val="734F56C6"/>
    <w:rsid w:val="75E36559"/>
    <w:rsid w:val="769593DE"/>
    <w:rsid w:val="77C3EE63"/>
    <w:rsid w:val="78457283"/>
    <w:rsid w:val="79CD34A0"/>
    <w:rsid w:val="7C54F975"/>
    <w:rsid w:val="7DCC1603"/>
    <w:rsid w:val="7DE75E2F"/>
    <w:rsid w:val="7FFE2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FF93FC4A-3D8A-4EDC-894C-B11C7E611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eastAsia="Times New Roman" w:hAnsi="Arial" w:cs="Times New Roman"/>
      <w:b/>
      <w:kern w:val="28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1A4B"/>
    <w:rPr>
      <w:rFonts w:ascii="Arial" w:eastAsia="Times New Roman" w:hAnsi="Arial" w:cs="Times New Roman"/>
      <w:b/>
      <w:kern w:val="28"/>
      <w:sz w:val="28"/>
      <w:szCs w:val="20"/>
    </w:rPr>
  </w:style>
  <w:style w:type="paragraph" w:customStyle="1" w:styleId="SQLCode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9A89D81-F358-40E3-B7F0-5FB3D71A7F5B}"/>
</file>

<file path=customXml/itemProps2.xml><?xml version="1.0" encoding="utf-8"?>
<ds:datastoreItem xmlns:ds="http://schemas.openxmlformats.org/officeDocument/2006/customXml" ds:itemID="{E15FF501-B8DB-4906-9A60-9C84D361B182}">
  <ds:schemaRefs>
    <ds:schemaRef ds:uri="http://schemas.microsoft.com/office/2006/metadata/properties"/>
    <ds:schemaRef ds:uri="http://schemas.microsoft.com/office/infopath/2007/PartnerControls"/>
    <ds:schemaRef ds:uri="c6ee66ea-f53c-482e-8f8b-fa79ac38c1bf"/>
  </ds:schemaRefs>
</ds:datastoreItem>
</file>

<file path=customXml/itemProps3.xml><?xml version="1.0" encoding="utf-8"?>
<ds:datastoreItem xmlns:ds="http://schemas.openxmlformats.org/officeDocument/2006/customXml" ds:itemID="{8C85FF6B-F6FD-48C5-BF22-C8D6E3E87E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gana, Alejandra J</dc:creator>
  <cp:lastModifiedBy>Patel, Krish</cp:lastModifiedBy>
  <cp:revision>15</cp:revision>
  <dcterms:created xsi:type="dcterms:W3CDTF">2022-12-02T22:47:00Z</dcterms:created>
  <dcterms:modified xsi:type="dcterms:W3CDTF">2022-12-02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MediaServiceImageTags">
    <vt:lpwstr/>
  </property>
  <property fmtid="{D5CDD505-2E9C-101B-9397-08002B2CF9AE}" pid="4" name="MSIP_Label_4044bd30-2ed7-4c9d-9d12-46200872a97b_Enabled">
    <vt:lpwstr>true</vt:lpwstr>
  </property>
  <property fmtid="{D5CDD505-2E9C-101B-9397-08002B2CF9AE}" pid="5" name="MSIP_Label_4044bd30-2ed7-4c9d-9d12-46200872a97b_SetDate">
    <vt:lpwstr>2022-12-02T22:47:30Z</vt:lpwstr>
  </property>
  <property fmtid="{D5CDD505-2E9C-101B-9397-08002B2CF9AE}" pid="6" name="MSIP_Label_4044bd30-2ed7-4c9d-9d12-46200872a97b_Method">
    <vt:lpwstr>Standard</vt:lpwstr>
  </property>
  <property fmtid="{D5CDD505-2E9C-101B-9397-08002B2CF9AE}" pid="7" name="MSIP_Label_4044bd30-2ed7-4c9d-9d12-46200872a97b_Name">
    <vt:lpwstr>defa4170-0d19-0005-0004-bc88714345d2</vt:lpwstr>
  </property>
  <property fmtid="{D5CDD505-2E9C-101B-9397-08002B2CF9AE}" pid="8" name="MSIP_Label_4044bd30-2ed7-4c9d-9d12-46200872a97b_SiteId">
    <vt:lpwstr>4130bd39-7c53-419c-b1e5-8758d6d63f21</vt:lpwstr>
  </property>
  <property fmtid="{D5CDD505-2E9C-101B-9397-08002B2CF9AE}" pid="9" name="MSIP_Label_4044bd30-2ed7-4c9d-9d12-46200872a97b_ActionId">
    <vt:lpwstr>89a05818-47d4-45b4-afb4-7da8e901794b</vt:lpwstr>
  </property>
  <property fmtid="{D5CDD505-2E9C-101B-9397-08002B2CF9AE}" pid="10" name="MSIP_Label_4044bd30-2ed7-4c9d-9d12-46200872a97b_ContentBits">
    <vt:lpwstr>0</vt:lpwstr>
  </property>
</Properties>
</file>